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6389A6" w14:textId="670F324B" w:rsidR="00B31484" w:rsidRDefault="00B31484" w:rsidP="00E6735A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2F1B14">
        <w:rPr>
          <w:b/>
          <w:bCs/>
        </w:rPr>
        <w:t>Python Program for Cycle Sort</w:t>
      </w:r>
    </w:p>
    <w:p w14:paraId="73EA1984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implement cycle sort</w:t>
      </w:r>
    </w:p>
    <w:p w14:paraId="76E1E2C6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2C5AFA7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B43D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ycleSort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B43DD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ay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4F07EE6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writes = 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1941003E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DB31753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oop through the array to find cycles to rotate.</w:t>
      </w:r>
    </w:p>
    <w:p w14:paraId="0A92ABF7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ycleStart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B43D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B43D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3B43D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ay) - 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7DBC9EB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tem = array[</w:t>
      </w: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ycleStart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05DE1624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3404076B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B43D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ind where to put the item.</w:t>
      </w:r>
    </w:p>
    <w:p w14:paraId="199D7162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os = </w:t>
      </w: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ycleStart</w:t>
      </w:r>
      <w:proofErr w:type="spellEnd"/>
    </w:p>
    <w:p w14:paraId="48138A74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B43D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B43D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ycleStart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3B43D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ay)):</w:t>
      </w:r>
    </w:p>
    <w:p w14:paraId="30B3536B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B43D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rray[</w:t>
      </w: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&lt; item:</w:t>
      </w:r>
    </w:p>
    <w:p w14:paraId="6A93EA17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pos += 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4788535D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53F2FCE9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B43D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the item is already there, this is not a cycle.</w:t>
      </w:r>
    </w:p>
    <w:p w14:paraId="2BDD6697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pos == </w:t>
      </w: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ycleStart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7B57091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B43D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continue</w:t>
      </w:r>
    </w:p>
    <w:p w14:paraId="36AC4FFB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B8519D7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B43D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therwise, put the item there or right after any duplicates.</w:t>
      </w:r>
    </w:p>
    <w:p w14:paraId="0C3D15CA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tem == array[pos]:</w:t>
      </w:r>
    </w:p>
    <w:p w14:paraId="1E79A134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os += 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3B2A11EC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array[pos], item = item, array[pos]</w:t>
      </w:r>
    </w:p>
    <w:p w14:paraId="57FE4FE4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writes += 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524BD0C4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194E178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B43D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otate the rest of the cycle.</w:t>
      </w:r>
    </w:p>
    <w:p w14:paraId="079A9283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pos != </w:t>
      </w: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ycleStart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FF35DDE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664E2EB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B43D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ind where to put the item.</w:t>
      </w:r>
    </w:p>
    <w:p w14:paraId="27621FF9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os = </w:t>
      </w: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ycleStart</w:t>
      </w:r>
      <w:proofErr w:type="spellEnd"/>
    </w:p>
    <w:p w14:paraId="7A715BAF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B43D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B43D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ycleStart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3B43D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ay)):</w:t>
      </w:r>
    </w:p>
    <w:p w14:paraId="69D74CAC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B43D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rray[</w:t>
      </w: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&lt; item:</w:t>
      </w:r>
    </w:p>
    <w:p w14:paraId="03A54552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pos += 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7660FE4D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208D3ED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B43D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ut the item there or right after any duplicates.</w:t>
      </w:r>
    </w:p>
    <w:p w14:paraId="27B6D9A1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tem == array[pos]:</w:t>
      </w:r>
    </w:p>
    <w:p w14:paraId="2CC7C79D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os += 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07419F84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array[pos], item = item, array[pos]</w:t>
      </w:r>
    </w:p>
    <w:p w14:paraId="7B913762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writes += 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0D069FCB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22CE585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writes</w:t>
      </w:r>
    </w:p>
    <w:p w14:paraId="1F6DF0B1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7B773D1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33E2F7A3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9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]</w:t>
      </w:r>
    </w:p>
    <w:p w14:paraId="2542F279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spellStart"/>
      <w:r w:rsidRPr="003B43D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45CBFA9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ycleSort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531769C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5A00BB3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lastRenderedPageBreak/>
        <w:t>print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B43D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After sort : "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7EDA161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B43D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B43D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B43D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 :</w:t>
      </w:r>
    </w:p>
    <w:p w14:paraId="3254C76D" w14:textId="77777777" w:rsidR="003B43DD" w:rsidRPr="003B43DD" w:rsidRDefault="003B43DD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B43D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3B43D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end = \</w:t>
      </w:r>
      <w:r w:rsidRPr="003B43D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 \')</w:t>
      </w:r>
    </w:p>
    <w:p w14:paraId="4D095CCF" w14:textId="0E1484A5" w:rsidR="003B43DD" w:rsidRDefault="003B43DD" w:rsidP="00E6735A">
      <w:pPr>
        <w:ind w:left="-720"/>
        <w:rPr>
          <w:b/>
          <w:bCs/>
        </w:rPr>
      </w:pPr>
    </w:p>
    <w:p w14:paraId="325F80B4" w14:textId="7F452AC8" w:rsidR="003B43DD" w:rsidRPr="003B43DD" w:rsidRDefault="003B43DD" w:rsidP="00E6735A">
      <w:pPr>
        <w:pStyle w:val="HTMLPreformatted"/>
        <w:spacing w:after="150"/>
        <w:ind w:left="-720"/>
        <w:textAlignment w:val="baseline"/>
        <w:rPr>
          <w:rFonts w:eastAsia="Times New Roman" w:cs="Courier New"/>
          <w:color w:val="273239"/>
          <w:spacing w:val="2"/>
          <w:sz w:val="24"/>
          <w:szCs w:val="24"/>
          <w:lang w:val="en-US"/>
        </w:rPr>
      </w:pPr>
      <w:r>
        <w:rPr>
          <w:b/>
          <w:bCs/>
        </w:rPr>
        <w:t xml:space="preserve">Output: </w:t>
      </w:r>
      <w:r w:rsidRPr="008C621C">
        <w:rPr>
          <w:rFonts w:eastAsia="Times New Roman" w:cs="Courier New"/>
          <w:color w:val="273239"/>
          <w:spacing w:val="2"/>
          <w:lang w:val="en-US"/>
        </w:rPr>
        <w:t xml:space="preserve">After sort: </w:t>
      </w:r>
      <w:r w:rsidRPr="003B43DD">
        <w:rPr>
          <w:rFonts w:eastAsia="Times New Roman" w:cs="Courier New"/>
          <w:color w:val="273239"/>
          <w:spacing w:val="2"/>
          <w:lang w:val="en-US"/>
        </w:rPr>
        <w:t>1 2 3 4 8 9 10 10</w:t>
      </w:r>
      <w:r w:rsidRPr="003B43DD">
        <w:rPr>
          <w:rFonts w:eastAsia="Times New Roman" w:cs="Courier New"/>
          <w:color w:val="273239"/>
          <w:spacing w:val="2"/>
          <w:sz w:val="24"/>
          <w:szCs w:val="24"/>
          <w:lang w:val="en-US"/>
        </w:rPr>
        <w:t xml:space="preserve"> </w:t>
      </w:r>
    </w:p>
    <w:p w14:paraId="44316863" w14:textId="14D93812" w:rsidR="003B43DD" w:rsidRPr="003B43DD" w:rsidRDefault="003B43DD" w:rsidP="00E6735A">
      <w:pPr>
        <w:ind w:left="-720"/>
        <w:rPr>
          <w:b/>
          <w:bCs/>
        </w:rPr>
      </w:pPr>
    </w:p>
    <w:p w14:paraId="0BA47AF4" w14:textId="7554151E" w:rsidR="00B31484" w:rsidRDefault="00B31484" w:rsidP="00E6735A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2F1B14">
        <w:rPr>
          <w:b/>
          <w:bCs/>
        </w:rPr>
        <w:t>Python Program for Stooge Sort</w:t>
      </w:r>
    </w:p>
    <w:p w14:paraId="244DFE94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implement stooge sort</w:t>
      </w:r>
    </w:p>
    <w:p w14:paraId="5F2C44E9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05C93FC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B33D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toogesort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B33DF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33DF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33DF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h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AA5EF42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l &gt;= h:</w:t>
      </w:r>
    </w:p>
    <w:p w14:paraId="0AD8801C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</w:p>
    <w:p w14:paraId="2EB77070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E61505A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first element is smaller</w:t>
      </w:r>
    </w:p>
    <w:p w14:paraId="06547A78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an </w:t>
      </w:r>
      <w:proofErr w:type="spellStart"/>
      <w:r w:rsidRPr="00B33D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last,swap</w:t>
      </w:r>
      <w:proofErr w:type="spellEnd"/>
      <w:r w:rsidRPr="00B33D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m</w:t>
      </w:r>
    </w:p>
    <w:p w14:paraId="71EB050A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l]&gt;</w:t>
      </w: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h]:</w:t>
      </w:r>
    </w:p>
    <w:p w14:paraId="602D3A5B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 = </w:t>
      </w: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l]</w:t>
      </w:r>
    </w:p>
    <w:p w14:paraId="42249A49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l] = </w:t>
      </w: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h]</w:t>
      </w:r>
    </w:p>
    <w:p w14:paraId="113FCB92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h] = t</w:t>
      </w:r>
    </w:p>
    <w:p w14:paraId="57716CD7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56954EA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there are more than 2 elements in</w:t>
      </w:r>
    </w:p>
    <w:p w14:paraId="24EB6290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e array</w:t>
      </w:r>
    </w:p>
    <w:p w14:paraId="7530E1B6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h-l+</w:t>
      </w:r>
      <w:r w:rsidRPr="00B33D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&gt; </w:t>
      </w:r>
      <w:r w:rsidRPr="00B33D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F4FF42E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 = (</w:t>
      </w:r>
      <w:r w:rsidRPr="00B33DF4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int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((h-l+</w:t>
      </w:r>
      <w:r w:rsidRPr="00B33D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/</w:t>
      </w:r>
      <w:r w:rsidRPr="00B33D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9578CA8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EBC0449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cursively sort first 2/3 elements</w:t>
      </w:r>
    </w:p>
    <w:p w14:paraId="6DFD5D00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oogesort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l, (h-t))</w:t>
      </w:r>
    </w:p>
    <w:p w14:paraId="2BE5CC33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9D79C77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cursively sort last 2/3 elements</w:t>
      </w:r>
    </w:p>
    <w:p w14:paraId="4F9A5633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oogesort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+t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(h))</w:t>
      </w:r>
    </w:p>
    <w:p w14:paraId="6EE9BB9D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7CF751E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cursively sort first 2/3 elements</w:t>
      </w:r>
    </w:p>
    <w:p w14:paraId="0CCCB5C6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gain to confirm</w:t>
      </w:r>
    </w:p>
    <w:p w14:paraId="24663769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oogesort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l, (h-t))</w:t>
      </w:r>
    </w:p>
    <w:p w14:paraId="00687FC1" w14:textId="77777777" w:rsidR="00B33DF4" w:rsidRPr="00B33DF4" w:rsidRDefault="00B33DF4" w:rsidP="00E6735A">
      <w:pPr>
        <w:shd w:val="clear" w:color="auto" w:fill="FFFFFE"/>
        <w:spacing w:after="24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3F9C2F7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</w:t>
      </w:r>
    </w:p>
    <w:p w14:paraId="5FB94BE1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</w:t>
      </w:r>
      <w:r w:rsidRPr="00B33D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33D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33D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33D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33D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62A0F045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proofErr w:type="spellStart"/>
      <w:r w:rsidRPr="00B33D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32E78BB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8DA8CD4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oogesort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33D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</w:t>
      </w:r>
      <w:r w:rsidRPr="00B33D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3597443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9CE009D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B33DF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B33D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33D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3EFA4B72" w14:textId="77777777" w:rsidR="00B33DF4" w:rsidRPr="00B33DF4" w:rsidRDefault="00B33DF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33D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end = </w:t>
      </w:r>
      <w:r w:rsidRPr="00B33DF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 '</w:t>
      </w:r>
      <w:r w:rsidRPr="00B33D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5BB0D25" w14:textId="39F63216" w:rsidR="00B33DF4" w:rsidRDefault="00B33DF4" w:rsidP="00E6735A">
      <w:pPr>
        <w:ind w:left="-720"/>
        <w:rPr>
          <w:b/>
          <w:bCs/>
        </w:rPr>
      </w:pPr>
    </w:p>
    <w:p w14:paraId="7970ADD3" w14:textId="77777777" w:rsidR="00B33DF4" w:rsidRPr="00B33DF4" w:rsidRDefault="00B33DF4" w:rsidP="00E6735A">
      <w:pPr>
        <w:pStyle w:val="HTMLPreformatted"/>
        <w:spacing w:after="150"/>
        <w:ind w:left="-720"/>
        <w:textAlignment w:val="baseline"/>
        <w:rPr>
          <w:rFonts w:eastAsia="Times New Roman" w:cs="Courier New"/>
          <w:color w:val="273239"/>
          <w:spacing w:val="2"/>
          <w:sz w:val="24"/>
          <w:szCs w:val="24"/>
          <w:lang w:val="en-US"/>
        </w:rPr>
      </w:pPr>
      <w:r>
        <w:rPr>
          <w:b/>
          <w:bCs/>
        </w:rPr>
        <w:t xml:space="preserve">Output: </w:t>
      </w:r>
      <w:r w:rsidRPr="00B33DF4">
        <w:rPr>
          <w:rFonts w:eastAsia="Times New Roman" w:cs="Courier New"/>
          <w:color w:val="273239"/>
          <w:spacing w:val="2"/>
          <w:lang w:val="en-US"/>
        </w:rPr>
        <w:t>1 2 3 4 5</w:t>
      </w:r>
    </w:p>
    <w:p w14:paraId="34EC36F5" w14:textId="72C9729B" w:rsidR="00B33DF4" w:rsidRPr="00B33DF4" w:rsidRDefault="00B33DF4" w:rsidP="00E6735A">
      <w:pPr>
        <w:ind w:left="-720"/>
        <w:rPr>
          <w:b/>
          <w:bCs/>
        </w:rPr>
      </w:pPr>
    </w:p>
    <w:p w14:paraId="400D875B" w14:textId="42C9CCB9" w:rsidR="00B31484" w:rsidRDefault="00B31484" w:rsidP="00E6735A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2F1B14">
        <w:rPr>
          <w:b/>
          <w:bCs/>
        </w:rPr>
        <w:t>Python Program to print the pattern ‘G’</w:t>
      </w:r>
    </w:p>
    <w:p w14:paraId="70C5CA2A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4103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print pattern G</w:t>
      </w:r>
    </w:p>
    <w:p w14:paraId="6EE9AC09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4103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4103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attern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4103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ine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579BC00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at=</w:t>
      </w:r>
      <w:r w:rsidRPr="0084103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"</w:t>
      </w:r>
    </w:p>
    <w:p w14:paraId="7A2E00AC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4103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4103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4103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line):</w:t>
      </w:r>
    </w:p>
    <w:p w14:paraId="51DCBAEC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4103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</w:t>
      </w:r>
      <w:r w:rsidRPr="0084103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4103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line): </w:t>
      </w:r>
    </w:p>
    <w:p w14:paraId="1BFBD411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84103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(j == 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4103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!= 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4103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!= line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84103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or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(</w:t>
      </w:r>
      <w:proofErr w:type="spellStart"/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4103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or</w:t>
      </w:r>
    </w:p>
    <w:p w14:paraId="27034BF8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i == line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84103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&gt; 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4103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&lt; line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2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84103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or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i == ((line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/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48640FC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84103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&gt; line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5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4103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&lt; line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84103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or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j == line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2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4103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</w:p>
    <w:p w14:paraId="6D77DFDB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proofErr w:type="spellStart"/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!= 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4103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!= line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4103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&gt;=((line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/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):</w:t>
      </w:r>
    </w:p>
    <w:p w14:paraId="2AD3CC5F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pat=pat+</w:t>
      </w:r>
      <w:r w:rsidRPr="0084103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*"</w:t>
      </w:r>
    </w:p>
    <w:p w14:paraId="1A541D13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84103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 </w:t>
      </w:r>
    </w:p>
    <w:p w14:paraId="27EC1D19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pat=pat+</w:t>
      </w:r>
      <w:r w:rsidRPr="0084103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</w:p>
    <w:p w14:paraId="28250E97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pat=pat+</w:t>
      </w:r>
      <w:r w:rsidRPr="0084103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"</w:t>
      </w:r>
    </w:p>
    <w:p w14:paraId="30AD8DC6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4103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pat</w:t>
      </w:r>
    </w:p>
    <w:p w14:paraId="0D24B362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40270E5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4103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7CB1E72A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ne = </w:t>
      </w:r>
      <w:r w:rsidRPr="0084103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</w:p>
    <w:p w14:paraId="4FFE3EA0" w14:textId="77777777" w:rsidR="00841034" w:rsidRPr="00841034" w:rsidRDefault="00841034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4103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4103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Pattern(line))</w:t>
      </w:r>
    </w:p>
    <w:p w14:paraId="52BF9B6A" w14:textId="67BD0C1C" w:rsidR="00841034" w:rsidRDefault="00841034" w:rsidP="00E6735A">
      <w:pPr>
        <w:ind w:left="-720"/>
        <w:rPr>
          <w:b/>
          <w:bCs/>
        </w:rPr>
      </w:pPr>
    </w:p>
    <w:p w14:paraId="6CBFF98B" w14:textId="5BEDB106" w:rsidR="00841034" w:rsidRDefault="00841034" w:rsidP="00E6735A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84103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</w:t>
      </w:r>
    </w:p>
    <w:p w14:paraId="62D96A7D" w14:textId="77777777" w:rsidR="00841034" w:rsidRPr="00841034" w:rsidRDefault="00841034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4103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***  </w:t>
      </w:r>
    </w:p>
    <w:p w14:paraId="49D720C4" w14:textId="77777777" w:rsidR="00841034" w:rsidRPr="00841034" w:rsidRDefault="00841034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4103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*     </w:t>
      </w:r>
    </w:p>
    <w:p w14:paraId="5D10D37F" w14:textId="77777777" w:rsidR="00841034" w:rsidRPr="00841034" w:rsidRDefault="00841034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4103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*     </w:t>
      </w:r>
    </w:p>
    <w:p w14:paraId="698E963C" w14:textId="77777777" w:rsidR="00841034" w:rsidRPr="00841034" w:rsidRDefault="00841034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4103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* *** </w:t>
      </w:r>
    </w:p>
    <w:p w14:paraId="1E26799B" w14:textId="77777777" w:rsidR="00841034" w:rsidRPr="00841034" w:rsidRDefault="00841034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4103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*   * </w:t>
      </w:r>
    </w:p>
    <w:p w14:paraId="4513E1CF" w14:textId="77777777" w:rsidR="00841034" w:rsidRPr="00841034" w:rsidRDefault="00841034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4103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*   * </w:t>
      </w:r>
    </w:p>
    <w:p w14:paraId="26CAAC60" w14:textId="77777777" w:rsidR="00841034" w:rsidRPr="00841034" w:rsidRDefault="00841034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4103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***  </w:t>
      </w:r>
    </w:p>
    <w:p w14:paraId="22116836" w14:textId="77777777" w:rsidR="00841034" w:rsidRDefault="00841034" w:rsidP="00E6735A">
      <w:pPr>
        <w:pStyle w:val="ListParagraph"/>
        <w:ind w:left="-720"/>
        <w:rPr>
          <w:b/>
          <w:bCs/>
        </w:rPr>
      </w:pPr>
    </w:p>
    <w:p w14:paraId="620E880C" w14:textId="3E2D6DFD" w:rsidR="00B31484" w:rsidRDefault="00B31484" w:rsidP="00E6735A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2F1B14">
        <w:rPr>
          <w:b/>
          <w:bCs/>
        </w:rPr>
        <w:t>Python Program to print an Inverted Star Pattern</w:t>
      </w:r>
    </w:p>
    <w:p w14:paraId="0116B0CF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3 code to print inverted star</w:t>
      </w:r>
    </w:p>
    <w:p w14:paraId="5E89B004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attern</w:t>
      </w:r>
    </w:p>
    <w:p w14:paraId="633279D8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2794A75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 is the number of rows in which</w:t>
      </w:r>
    </w:p>
    <w:p w14:paraId="222A2F11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tar is going to be printed.</w:t>
      </w:r>
    </w:p>
    <w:p w14:paraId="475C5A5E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=</w:t>
      </w:r>
      <w:r w:rsidRPr="0040313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1</w:t>
      </w:r>
    </w:p>
    <w:p w14:paraId="3D03B505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24457BC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spellStart"/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s going to be enabled to</w:t>
      </w:r>
    </w:p>
    <w:p w14:paraId="22E695C0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ange between n-</w:t>
      </w:r>
      <w:proofErr w:type="spellStart"/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 0 with a</w:t>
      </w:r>
    </w:p>
    <w:p w14:paraId="030BA10C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ecrement of 1 with each iteration.</w:t>
      </w:r>
    </w:p>
    <w:p w14:paraId="702E08F9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nd in print function, for each iteration,</w:t>
      </w:r>
    </w:p>
    <w:p w14:paraId="311B1A78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” ” is multiplied with n-</w:t>
      </w:r>
      <w:proofErr w:type="spellStart"/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nd ‘*’ is</w:t>
      </w:r>
    </w:p>
    <w:p w14:paraId="77D32842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ultiplied with </w:t>
      </w:r>
      <w:proofErr w:type="spellStart"/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o create correct</w:t>
      </w:r>
    </w:p>
    <w:p w14:paraId="7ABC74CB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pace before of the stars.</w:t>
      </w:r>
    </w:p>
    <w:p w14:paraId="2AD983A9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0313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ange (n, </w:t>
      </w:r>
      <w:r w:rsidRPr="0040313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0313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759CC43B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0313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(n-</w:t>
      </w:r>
      <w:proofErr w:type="spellStart"/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* </w:t>
      </w:r>
      <w:r w:rsidRPr="0040313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 '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proofErr w:type="spellStart"/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* </w:t>
      </w:r>
      <w:r w:rsidRPr="0040313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*'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D290B2F" w14:textId="77777777" w:rsidR="00403133" w:rsidRDefault="00403133" w:rsidP="00E6735A">
      <w:pPr>
        <w:ind w:left="-720"/>
        <w:rPr>
          <w:b/>
          <w:bCs/>
        </w:rPr>
      </w:pPr>
      <w:r>
        <w:rPr>
          <w:b/>
          <w:bCs/>
        </w:rPr>
        <w:lastRenderedPageBreak/>
        <w:t xml:space="preserve">output: </w:t>
      </w:r>
    </w:p>
    <w:p w14:paraId="1DE0064A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***********</w:t>
      </w:r>
    </w:p>
    <w:p w14:paraId="365E095E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**********</w:t>
      </w:r>
    </w:p>
    <w:p w14:paraId="509A35BC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*********</w:t>
      </w:r>
    </w:p>
    <w:p w14:paraId="470C5E4A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 ********</w:t>
      </w:r>
    </w:p>
    <w:p w14:paraId="408A136D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  *******</w:t>
      </w:r>
    </w:p>
    <w:p w14:paraId="0C180E93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   ******</w:t>
      </w:r>
    </w:p>
    <w:p w14:paraId="11F3C5F1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    *****</w:t>
      </w:r>
    </w:p>
    <w:p w14:paraId="4FFD6C4B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     ****</w:t>
      </w:r>
    </w:p>
    <w:p w14:paraId="4830467F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      ***</w:t>
      </w:r>
    </w:p>
    <w:p w14:paraId="7F0D5A63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       **</w:t>
      </w:r>
    </w:p>
    <w:p w14:paraId="628613F7" w14:textId="6F3A6722" w:rsidR="00B31484" w:rsidRDefault="00B31484" w:rsidP="00E6735A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2F1B14">
        <w:rPr>
          <w:b/>
          <w:bCs/>
        </w:rPr>
        <w:t>Python Program to print double sided stair-case pattern</w:t>
      </w:r>
    </w:p>
    <w:p w14:paraId="1AD01388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Program to demonstrate</w:t>
      </w:r>
    </w:p>
    <w:p w14:paraId="3B8A1116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taircase pattern</w:t>
      </w:r>
    </w:p>
    <w:p w14:paraId="3ABE5A2D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3963A61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definition</w:t>
      </w:r>
    </w:p>
    <w:p w14:paraId="254A6066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0313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attern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03133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n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160F5A2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FBC13C0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or loop for rows</w:t>
      </w:r>
    </w:p>
    <w:p w14:paraId="1D4EAD08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0313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0313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0313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0313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n+</w:t>
      </w:r>
      <w:r w:rsidRPr="0040313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E50BE2E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A9CE658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nditional operator</w:t>
      </w:r>
    </w:p>
    <w:p w14:paraId="603D8CB7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k =</w:t>
      </w:r>
      <w:proofErr w:type="spellStart"/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40313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0313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% </w:t>
      </w:r>
      <w:r w:rsidRPr="0040313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!= </w:t>
      </w:r>
      <w:r w:rsidRPr="0040313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40313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</w:p>
    <w:p w14:paraId="344C4503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D005995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or loop for printing spaces</w:t>
      </w:r>
    </w:p>
    <w:p w14:paraId="41798CA2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0313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g </w:t>
      </w:r>
      <w:r w:rsidRPr="0040313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0313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k,n</w:t>
      </w:r>
      <w:proofErr w:type="spellEnd"/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F150514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40313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g&gt;=k:</w:t>
      </w:r>
    </w:p>
    <w:p w14:paraId="1470D57E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40313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end=</w:t>
      </w:r>
      <w:r w:rsidRPr="0040313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7BAF4C0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A4C4982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ccording to value of k carry</w:t>
      </w:r>
    </w:p>
    <w:p w14:paraId="0BACDF50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ut further operation</w:t>
      </w:r>
    </w:p>
    <w:p w14:paraId="01FFC6CD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0313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</w:t>
      </w:r>
      <w:r w:rsidRPr="0040313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0313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0313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k):</w:t>
      </w:r>
    </w:p>
    <w:p w14:paraId="4C7A4591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40313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== k - </w:t>
      </w:r>
      <w:r w:rsidRPr="0040313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09CBB422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40313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0313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* "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6CA2868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40313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47D167D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r w:rsidRPr="0040313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0313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* "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40313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DD4AB26" w14:textId="77777777" w:rsidR="00403133" w:rsidRPr="00403133" w:rsidRDefault="00403133" w:rsidP="00E6735A">
      <w:pPr>
        <w:shd w:val="clear" w:color="auto" w:fill="FFFFFE"/>
        <w:spacing w:after="24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2B6C6D1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18F61D10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403133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</w:p>
    <w:p w14:paraId="34C5C030" w14:textId="77777777" w:rsidR="00403133" w:rsidRPr="00403133" w:rsidRDefault="00403133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031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attern(n)</w:t>
      </w:r>
    </w:p>
    <w:p w14:paraId="2E938581" w14:textId="5C8884B3" w:rsidR="00403133" w:rsidRDefault="00403133" w:rsidP="00E6735A">
      <w:pPr>
        <w:ind w:left="-720"/>
        <w:rPr>
          <w:b/>
          <w:bCs/>
        </w:rPr>
      </w:pPr>
    </w:p>
    <w:p w14:paraId="7C57AA01" w14:textId="01352314" w:rsidR="00403133" w:rsidRDefault="00403133" w:rsidP="00E6735A">
      <w:pPr>
        <w:ind w:left="-720"/>
        <w:rPr>
          <w:b/>
          <w:bCs/>
        </w:rPr>
      </w:pPr>
      <w:r>
        <w:rPr>
          <w:b/>
          <w:bCs/>
        </w:rPr>
        <w:t xml:space="preserve">Output: </w:t>
      </w:r>
    </w:p>
    <w:p w14:paraId="692D1C81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       *   * </w:t>
      </w:r>
    </w:p>
    <w:p w14:paraId="02AB64E6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       *   * </w:t>
      </w:r>
    </w:p>
    <w:p w14:paraId="044A6B7A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     *   *   *   * </w:t>
      </w:r>
    </w:p>
    <w:p w14:paraId="3609E956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     *   *   *   * </w:t>
      </w:r>
    </w:p>
    <w:p w14:paraId="354953B0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   *   *   *   *   *   * </w:t>
      </w:r>
    </w:p>
    <w:p w14:paraId="591C4E1E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   *   *   *   *   *   * </w:t>
      </w:r>
    </w:p>
    <w:p w14:paraId="2DEDC42B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lastRenderedPageBreak/>
        <w:t xml:space="preserve">   *   *   *   *   *   *   *   * </w:t>
      </w:r>
    </w:p>
    <w:p w14:paraId="158B7559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  *   *   *   *   *   *   *   * </w:t>
      </w:r>
    </w:p>
    <w:p w14:paraId="22219500" w14:textId="77777777" w:rsidR="00403133" w:rsidRPr="00403133" w:rsidRDefault="00403133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*   *   *   *   *   *   *   *   *   * </w:t>
      </w:r>
    </w:p>
    <w:p w14:paraId="6E8F6AA3" w14:textId="7D5DE748" w:rsidR="00403133" w:rsidRPr="00403133" w:rsidRDefault="00403133" w:rsidP="00E6735A">
      <w:pPr>
        <w:ind w:left="-720"/>
        <w:rPr>
          <w:b/>
          <w:bCs/>
        </w:rPr>
      </w:pPr>
      <w:r w:rsidRPr="004031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*   *   *   *   *   *   *   *   *   *</w:t>
      </w:r>
    </w:p>
    <w:p w14:paraId="4CB8E23E" w14:textId="5A3CB81D" w:rsidR="00B31484" w:rsidRDefault="00B31484" w:rsidP="00E6735A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2F1B14">
        <w:rPr>
          <w:b/>
          <w:bCs/>
        </w:rPr>
        <w:t>Python Program to print with your own font</w:t>
      </w:r>
    </w:p>
    <w:p w14:paraId="17DD6F83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code to print input in your own font</w:t>
      </w:r>
    </w:p>
    <w:p w14:paraId="250BA991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B74E343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ame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"</w:t>
      </w:r>
    </w:p>
    <w:p w14:paraId="5E3F5509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EAE0FFD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o take input from User</w:t>
      </w:r>
    </w:p>
    <w:p w14:paraId="36A82EF5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ame = input("Enter your name: \n\n")</w:t>
      </w:r>
    </w:p>
    <w:p w14:paraId="6D1E42DF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CF844FF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ength = </w:t>
      </w:r>
      <w:proofErr w:type="spellStart"/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ame)</w:t>
      </w:r>
    </w:p>
    <w:p w14:paraId="1B7BB857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"</w:t>
      </w:r>
    </w:p>
    <w:p w14:paraId="745BA2F1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A86E05F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x </w:t>
      </w:r>
      <w:r w:rsidRPr="008D23D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length):</w:t>
      </w:r>
    </w:p>
    <w:p w14:paraId="235AA136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 = name[x]</w:t>
      </w:r>
    </w:p>
    <w:p w14:paraId="66E76277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 = </w:t>
      </w:r>
      <w:proofErr w:type="spellStart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.upper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55B964DE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45F793B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A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DBAAB72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#####..\n..#....#..\n..######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D4FF42E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...#..\n..#....#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F57524B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73FCC8F5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B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3B6444F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#####..\n..#....#..\n..#####.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267545B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...#..\n..######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11BEFBE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77C906D7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C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7618567F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#####..\n..#.......\n..#.....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EBB31A9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......\n..######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E6CED0D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03CEB83C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D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C7E853A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####...\n..#....#..\n..#....#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CC9DB17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...#..\n..#####.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6E6ACBD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4A7DAF05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2B01CEB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#####..\n..#.......\n..#####.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95255DC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......\n..######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6B4C7BD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105F904E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F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D2FB084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#####..\n..#.......\n..#####.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99389EC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......\n..#.....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C1F17FF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2FE875BE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3F9C747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#####..\n..#.......\n..#.####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05EACB0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...#..\n..#####.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B1390C2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68A564DA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H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C1ADB22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....#..\n..#....#..\n..######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D557C53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...#..\n..#....#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38F2EE0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57064674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I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6C9AC61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#####..\n....##....\n....##..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1E6CFB8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..##....\n..######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EBB8E73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6C54ABFD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J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756FD6D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#####..\n....##....\n....##..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F450375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##....\n..####..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5A27693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44AB9B6D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K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6767D04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...#...\n..#..#....\n..##....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AA6C2D2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.#....\n..#...#.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A8CA6E4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40EB3FEF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C009C20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.......\n..#.......\n..#.....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E724B78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......\n..######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1C61E3F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0883470F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M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F49BAB4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....#..\n..##..##..\n..#.##.#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A8C6455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...#..\n..#....#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6F1DBA9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7784A082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60E8B52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....#..\n..##...#..\n..#.#..#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7039870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.#.#..\n..#...##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FFBDDC0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4C76D927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O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675952C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#####..\n..#....#..\n..#....#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7E870F4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...#..\n..######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B4234C7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15EFA4F7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P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5985613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#####..\n..#....#..\n..######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02ACF2C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......\n..#.....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55AB4A2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63D08909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Q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2260479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#####..\n..#....#..\n..#.#..#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7866682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.#.#..\n..######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A1746D2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0A04A59B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R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F51F170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#####..\n..#....#..\n..#.##.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5A8567D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..#...\n..#....#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60ADC8B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39BB7FE3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925F490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#####..\n..#.......\n..######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02434FE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.....#..\n..######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811D7B4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1F8CEFBB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7CD59C84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#####..\n....##....\n....##..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9E26E03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..##....\n....##..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EA33EE1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07B03D1F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U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F2579A6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....#..\n..#....#..\n..#....#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BB88F4D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....#..\n..######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25E4713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55D99664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V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76B6926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....#..\n..#....#..\n..#....#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EADA316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.#..#...\n....##..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6563306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23F03137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W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09CE21F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....#..\n..#....#..\n..#.##.#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D9BA29E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##..##..\n..#....#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6BA5BB1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765C7C66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X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51D52DC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....#..\n...#..#...\n....##..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1009ADC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.#..#...\n..#....#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F41DB10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4C7DD94A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Y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305DC0E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....#..\n...#..#...\n....##..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2D7B557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..##....\n....##..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854A38D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3212FCA4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Z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D72DDB2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######..\n......#...\n.....#..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AAFBF64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..#.....\n..######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34E5558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0F2CC7AB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3F4B586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.........\n..........\n.........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DE4BDAF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..........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B4D9A8B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1B2EBAA3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8D23D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c == 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.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ABAC7AB" w14:textId="77777777" w:rsidR="008D23D7" w:rsidRPr="008D23D7" w:rsidRDefault="008D23D7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D23D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D23D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----..----\n\n"</w:t>
      </w:r>
      <w:r w:rsidRPr="008D23D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670067A" w14:textId="7FC42995" w:rsidR="008D23D7" w:rsidRDefault="008D23D7" w:rsidP="00E6735A">
      <w:pPr>
        <w:ind w:left="-720"/>
        <w:rPr>
          <w:b/>
          <w:bCs/>
        </w:rPr>
      </w:pPr>
    </w:p>
    <w:p w14:paraId="237C3510" w14:textId="62B88EED" w:rsidR="008D23D7" w:rsidRDefault="008D23D7" w:rsidP="00E6735A">
      <w:pPr>
        <w:ind w:left="-720"/>
        <w:rPr>
          <w:b/>
          <w:bCs/>
        </w:rPr>
      </w:pPr>
      <w:r>
        <w:rPr>
          <w:b/>
          <w:bCs/>
        </w:rPr>
        <w:t xml:space="preserve">Output: </w:t>
      </w:r>
    </w:p>
    <w:p w14:paraId="2BECECA9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..######..</w:t>
      </w:r>
    </w:p>
    <w:p w14:paraId="3B3FE5CA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..#.......</w:t>
      </w:r>
    </w:p>
    <w:p w14:paraId="1D5F3A6C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..#.####.. </w:t>
      </w:r>
    </w:p>
    <w:p w14:paraId="6950F203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..#....#..</w:t>
      </w:r>
    </w:p>
    <w:p w14:paraId="61614071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..#####...</w:t>
      </w:r>
    </w:p>
    <w:p w14:paraId="6AF229B5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6736EBDA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41030800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..######..</w:t>
      </w:r>
    </w:p>
    <w:p w14:paraId="2C56C0DE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..#.......</w:t>
      </w:r>
    </w:p>
    <w:p w14:paraId="1731C876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..#####... </w:t>
      </w:r>
    </w:p>
    <w:p w14:paraId="6BE4191A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..#.......</w:t>
      </w:r>
    </w:p>
    <w:p w14:paraId="28A3EA2A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..######..</w:t>
      </w:r>
    </w:p>
    <w:p w14:paraId="335B2081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49FAC722" w14:textId="7FEB5610" w:rsid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0251A452" w14:textId="77777777" w:rsidR="00A8797D" w:rsidRPr="008D23D7" w:rsidRDefault="00A8797D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34B64E20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lastRenderedPageBreak/>
        <w:t>..######..</w:t>
      </w:r>
    </w:p>
    <w:p w14:paraId="50DFF53F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..#.......</w:t>
      </w:r>
    </w:p>
    <w:p w14:paraId="3AD040A3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..#####... </w:t>
      </w:r>
    </w:p>
    <w:p w14:paraId="624C8361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..#.......</w:t>
      </w:r>
    </w:p>
    <w:p w14:paraId="2C591C19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..######..</w:t>
      </w:r>
    </w:p>
    <w:p w14:paraId="7197A839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621D74F0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1F1BFA20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..#...#...</w:t>
      </w:r>
    </w:p>
    <w:p w14:paraId="0F57566D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..#..#....</w:t>
      </w:r>
    </w:p>
    <w:p w14:paraId="249B3AF0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..##...... </w:t>
      </w:r>
    </w:p>
    <w:p w14:paraId="7230CA86" w14:textId="77777777" w:rsidR="008D23D7" w:rsidRPr="008D23D7" w:rsidRDefault="008D23D7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..#..#....</w:t>
      </w:r>
    </w:p>
    <w:p w14:paraId="5D4FFC54" w14:textId="54D65F81" w:rsidR="008D23D7" w:rsidRPr="008D23D7" w:rsidRDefault="008D23D7" w:rsidP="00E6735A">
      <w:pPr>
        <w:ind w:left="-720"/>
        <w:rPr>
          <w:b/>
          <w:bCs/>
        </w:rPr>
      </w:pPr>
      <w:r w:rsidRPr="008D23D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..#...#...</w:t>
      </w:r>
    </w:p>
    <w:p w14:paraId="6BCC337F" w14:textId="39AD437F" w:rsidR="00B31484" w:rsidRDefault="00B31484" w:rsidP="00E6735A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2F1B14">
        <w:rPr>
          <w:b/>
          <w:bCs/>
        </w:rPr>
        <w:t>Get Current Date and Time using Python</w:t>
      </w:r>
    </w:p>
    <w:p w14:paraId="67C1579A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Getting current date and time using now().</w:t>
      </w:r>
    </w:p>
    <w:p w14:paraId="7F4AA6AD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DE94516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mporting datetime module for now()</w:t>
      </w:r>
    </w:p>
    <w:p w14:paraId="290C6224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datetime</w:t>
      </w:r>
    </w:p>
    <w:p w14:paraId="5B1DD060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1CFCFCA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now() to get current time</w:t>
      </w:r>
    </w:p>
    <w:p w14:paraId="3C6334DA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urrent_time</w:t>
      </w:r>
      <w:proofErr w:type="spellEnd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atetime.datetime.now</w:t>
      </w:r>
      <w:proofErr w:type="spellEnd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44EF5913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D390B7D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value of now.</w:t>
      </w:r>
    </w:p>
    <w:p w14:paraId="007A8F3C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6735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ime now at </w:t>
      </w:r>
      <w:proofErr w:type="spellStart"/>
      <w:r w:rsidRPr="00E6735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reenwich</w:t>
      </w:r>
      <w:proofErr w:type="spellEnd"/>
      <w:r w:rsidRPr="00E6735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meridian is:"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urrent_time</w:t>
      </w:r>
      <w:proofErr w:type="spellEnd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70336E1" w14:textId="35F57A99" w:rsidR="00E6735A" w:rsidRDefault="00E6735A" w:rsidP="00E6735A">
      <w:pPr>
        <w:ind w:left="-720"/>
        <w:rPr>
          <w:b/>
          <w:bCs/>
        </w:rPr>
      </w:pPr>
    </w:p>
    <w:p w14:paraId="256D19A6" w14:textId="57C94BB1" w:rsidR="00E6735A" w:rsidRDefault="00E6735A" w:rsidP="00E6735A">
      <w:pPr>
        <w:ind w:left="-720"/>
        <w:rPr>
          <w:b/>
          <w:bCs/>
        </w:rPr>
      </w:pPr>
      <w:r>
        <w:rPr>
          <w:b/>
          <w:bCs/>
        </w:rPr>
        <w:t xml:space="preserve">Output: </w:t>
      </w:r>
    </w:p>
    <w:p w14:paraId="6069B099" w14:textId="4B07B6C0" w:rsidR="00E6735A" w:rsidRPr="00E6735A" w:rsidRDefault="00E6735A" w:rsidP="00E6735A">
      <w:pPr>
        <w:ind w:left="-720"/>
        <w:rPr>
          <w:b/>
          <w:bCs/>
        </w:rPr>
      </w:pP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Time now at </w:t>
      </w:r>
      <w:proofErr w:type="spell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greenwich</w:t>
      </w:r>
      <w:proofErr w:type="spell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meridian is: 2023-01-11 01:59:59.381247</w:t>
      </w:r>
    </w:p>
    <w:p w14:paraId="13E07A36" w14:textId="5EEF6A4E" w:rsidR="00B31484" w:rsidRDefault="00B31484" w:rsidP="00E6735A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2F1B14">
        <w:rPr>
          <w:b/>
          <w:bCs/>
        </w:rPr>
        <w:t>Python | Find yesterday’s, today’s and tomorrow’s date</w:t>
      </w:r>
    </w:p>
    <w:p w14:paraId="1B926BF1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find yesterday,</w:t>
      </w:r>
    </w:p>
    <w:p w14:paraId="5B43D02B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oday and tomorrow</w:t>
      </w:r>
    </w:p>
    <w:p w14:paraId="5395F6BC" w14:textId="77777777" w:rsidR="00E6735A" w:rsidRPr="00E6735A" w:rsidRDefault="00E6735A" w:rsidP="00E6735A">
      <w:pPr>
        <w:shd w:val="clear" w:color="auto" w:fill="FFFFFE"/>
        <w:spacing w:after="24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B276077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mport datetime and </w:t>
      </w:r>
      <w:proofErr w:type="spellStart"/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imedelta</w:t>
      </w:r>
      <w:proofErr w:type="spellEnd"/>
    </w:p>
    <w:p w14:paraId="70AC8AB9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lass from datetime module</w:t>
      </w:r>
    </w:p>
    <w:p w14:paraId="2652BEB7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rom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datetime </w:t>
      </w:r>
      <w:r w:rsidRPr="00E6735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datetime, </w:t>
      </w:r>
      <w:proofErr w:type="spellStart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imedelta</w:t>
      </w:r>
      <w:proofErr w:type="spellEnd"/>
    </w:p>
    <w:p w14:paraId="4F6B2E59" w14:textId="77777777" w:rsidR="00E6735A" w:rsidRPr="00E6735A" w:rsidRDefault="00E6735A" w:rsidP="00E6735A">
      <w:pPr>
        <w:shd w:val="clear" w:color="auto" w:fill="FFFFFE"/>
        <w:spacing w:after="24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DDDEB31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Get today's date</w:t>
      </w:r>
    </w:p>
    <w:p w14:paraId="25948EFE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esentday</w:t>
      </w:r>
      <w:proofErr w:type="spellEnd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datetime.now</w:t>
      </w:r>
      <w:proofErr w:type="spellEnd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 </w:t>
      </w: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r </w:t>
      </w:r>
      <w:proofErr w:type="spellStart"/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resentday</w:t>
      </w:r>
      <w:proofErr w:type="spellEnd"/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= </w:t>
      </w:r>
      <w:proofErr w:type="spellStart"/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datetime.today</w:t>
      </w:r>
      <w:proofErr w:type="spellEnd"/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()</w:t>
      </w:r>
    </w:p>
    <w:p w14:paraId="4F3E7818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A92180C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Get Yesterday</w:t>
      </w:r>
    </w:p>
    <w:p w14:paraId="41B14A58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yesterday = </w:t>
      </w:r>
      <w:proofErr w:type="spellStart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esentday</w:t>
      </w:r>
      <w:proofErr w:type="spellEnd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- </w:t>
      </w:r>
      <w:proofErr w:type="spellStart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imedelta</w:t>
      </w:r>
      <w:proofErr w:type="spellEnd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6735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97DDE78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CCC8CE3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Get Tomorrow</w:t>
      </w:r>
    </w:p>
    <w:p w14:paraId="4E45E4DD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omorrow = </w:t>
      </w:r>
      <w:proofErr w:type="spellStart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esentday</w:t>
      </w:r>
      <w:proofErr w:type="spellEnd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proofErr w:type="spellStart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imedelta</w:t>
      </w:r>
      <w:proofErr w:type="spellEnd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6735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A69CAA0" w14:textId="77777777" w:rsidR="00E6735A" w:rsidRPr="00E6735A" w:rsidRDefault="00E6735A" w:rsidP="00E6735A">
      <w:pPr>
        <w:shd w:val="clear" w:color="auto" w:fill="FFFFFE"/>
        <w:spacing w:after="24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78F3BE1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spellStart"/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trftime</w:t>
      </w:r>
      <w:proofErr w:type="spellEnd"/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() is to format date according to</w:t>
      </w:r>
    </w:p>
    <w:p w14:paraId="4CF92C2F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e need by converting them to string</w:t>
      </w:r>
    </w:p>
    <w:p w14:paraId="0E20F440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lastRenderedPageBreak/>
        <w:t>print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6735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Yesterday = "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yesterday.strftime</w:t>
      </w:r>
      <w:proofErr w:type="spellEnd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6735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%d-%m-%Y'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2146E151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6735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oday = "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esentday.strftime</w:t>
      </w:r>
      <w:proofErr w:type="spellEnd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6735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%d-%m-%Y'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373E9E64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6735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omorrow = "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omorrow.strftime</w:t>
      </w:r>
      <w:proofErr w:type="spellEnd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6735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%d-%m-%Y'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21CE1E16" w14:textId="1DF3472F" w:rsidR="00E6735A" w:rsidRDefault="00E6735A" w:rsidP="00E6735A">
      <w:pPr>
        <w:ind w:left="-720"/>
        <w:rPr>
          <w:b/>
          <w:bCs/>
        </w:rPr>
      </w:pPr>
    </w:p>
    <w:p w14:paraId="18FE9371" w14:textId="50D93936" w:rsidR="00E6735A" w:rsidRDefault="00E6735A" w:rsidP="00E6735A">
      <w:pPr>
        <w:ind w:left="-720"/>
        <w:rPr>
          <w:b/>
          <w:bCs/>
        </w:rPr>
      </w:pPr>
      <w:r>
        <w:rPr>
          <w:b/>
          <w:bCs/>
        </w:rPr>
        <w:t xml:space="preserve">Output: </w:t>
      </w:r>
    </w:p>
    <w:p w14:paraId="6BB2390C" w14:textId="77777777" w:rsidR="00E6735A" w:rsidRPr="00E6735A" w:rsidRDefault="00E6735A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6735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Yesterday =  10-01-2023</w:t>
      </w:r>
    </w:p>
    <w:p w14:paraId="2F437DE4" w14:textId="77777777" w:rsidR="00E6735A" w:rsidRPr="00E6735A" w:rsidRDefault="00E6735A" w:rsidP="00E6735A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6735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oday =  11-01-2023</w:t>
      </w:r>
    </w:p>
    <w:p w14:paraId="3874BECF" w14:textId="4B416979" w:rsidR="00E6735A" w:rsidRPr="00E6735A" w:rsidRDefault="00E6735A" w:rsidP="00E6735A">
      <w:pPr>
        <w:ind w:left="-720"/>
        <w:rPr>
          <w:b/>
          <w:bCs/>
        </w:rPr>
      </w:pPr>
      <w:r w:rsidRPr="00E6735A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Tomorrow =  12-01-2023</w:t>
      </w:r>
    </w:p>
    <w:p w14:paraId="3641E83A" w14:textId="6BECE9C2" w:rsidR="00767F17" w:rsidRDefault="00B31484" w:rsidP="00E6735A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2F1B14">
        <w:rPr>
          <w:b/>
          <w:bCs/>
        </w:rPr>
        <w:t>Python program to convert time from 12 hour to 24 hour format</w:t>
      </w:r>
    </w:p>
    <w:p w14:paraId="7AD0A3E5" w14:textId="312C821A" w:rsidR="00E6735A" w:rsidRDefault="00E6735A" w:rsidP="00E6735A">
      <w:pPr>
        <w:pStyle w:val="ListParagraph"/>
        <w:ind w:left="-720"/>
        <w:rPr>
          <w:b/>
          <w:bCs/>
        </w:rPr>
      </w:pPr>
    </w:p>
    <w:p w14:paraId="7C0F6419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convert time</w:t>
      </w:r>
    </w:p>
    <w:p w14:paraId="7580027F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rom 12 hour to 24 hour format</w:t>
      </w:r>
    </w:p>
    <w:p w14:paraId="4AECC63C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87DCEA0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to convert the date format</w:t>
      </w:r>
    </w:p>
    <w:p w14:paraId="0D6CC05F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6735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onvert24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6735A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1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01CB3E3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82DC7DC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hecking if last two elements of time</w:t>
      </w:r>
    </w:p>
    <w:p w14:paraId="5F5905D5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s AM and first two elements are 12</w:t>
      </w:r>
    </w:p>
    <w:p w14:paraId="75419E15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6735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r1[</w:t>
      </w:r>
      <w:r w:rsidRPr="00E6735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2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] == </w:t>
      </w:r>
      <w:r w:rsidRPr="00E6735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AM"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6735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r1[:</w:t>
      </w:r>
      <w:r w:rsidRPr="00E6735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= </w:t>
      </w:r>
      <w:r w:rsidRPr="00E6735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12"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15A866F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E6735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6735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00"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str1[</w:t>
      </w:r>
      <w:r w:rsidRPr="00E6735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  <w:r w:rsidRPr="00E6735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2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38E44570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2848AFEF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move the AM </w:t>
      </w:r>
    </w:p>
    <w:p w14:paraId="079219ED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E6735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r1[</w:t>
      </w:r>
      <w:r w:rsidRPr="00E6735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2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] == </w:t>
      </w:r>
      <w:r w:rsidRPr="00E6735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AM"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0AF9521F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E6735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r1[:</w:t>
      </w:r>
      <w:r w:rsidRPr="00E6735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2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19D02B82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6221CF33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hecking if last two elements of time</w:t>
      </w:r>
    </w:p>
    <w:p w14:paraId="4616C17A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s PM and first two elements are 12</w:t>
      </w:r>
    </w:p>
    <w:p w14:paraId="72093903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E6735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proofErr w:type="spellEnd"/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r1[</w:t>
      </w:r>
      <w:r w:rsidRPr="00E6735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2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] == </w:t>
      </w:r>
      <w:r w:rsidRPr="00E6735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PM"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6735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r1[:</w:t>
      </w:r>
      <w:r w:rsidRPr="00E6735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= </w:t>
      </w:r>
      <w:r w:rsidRPr="00E6735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12"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6DD242B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E6735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r1[:</w:t>
      </w:r>
      <w:r w:rsidRPr="00E6735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2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4CC17E08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360CCEC6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6735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46561EA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606A1BA2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 12 to hours and remove PM</w:t>
      </w:r>
    </w:p>
    <w:p w14:paraId="61B2F695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E6735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6735A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str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6735A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int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tr1[:</w:t>
      </w:r>
      <w:r w:rsidRPr="00E6735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 + </w:t>
      </w:r>
      <w:r w:rsidRPr="00E6735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2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+ str1[</w:t>
      </w:r>
      <w:r w:rsidRPr="00E6735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  <w:r w:rsidRPr="00E6735A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29AA9F14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1A579CA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   </w:t>
      </w:r>
    </w:p>
    <w:p w14:paraId="143E04B7" w14:textId="77777777" w:rsidR="00E6735A" w:rsidRPr="00E6735A" w:rsidRDefault="00E6735A" w:rsidP="00E6735A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6735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convert24(</w:t>
      </w:r>
      <w:r w:rsidRPr="00E6735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08:05:45 PM"</w:t>
      </w:r>
      <w:r w:rsidRPr="00E6735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697E72C4" w14:textId="77777777" w:rsidR="00E6735A" w:rsidRDefault="00E6735A" w:rsidP="00E6735A">
      <w:pPr>
        <w:pStyle w:val="ListParagraph"/>
        <w:ind w:left="-720"/>
        <w:rPr>
          <w:b/>
          <w:bCs/>
        </w:rPr>
      </w:pPr>
    </w:p>
    <w:p w14:paraId="1387E74E" w14:textId="0CCB2CB2" w:rsidR="00E6735A" w:rsidRPr="002F1B14" w:rsidRDefault="00E6735A" w:rsidP="00E6735A">
      <w:pPr>
        <w:pStyle w:val="ListParagraph"/>
        <w:ind w:left="-720"/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20:05:45</w:t>
      </w:r>
    </w:p>
    <w:sectPr w:rsidR="00E6735A" w:rsidRPr="002F1B1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EEE0B" w14:textId="77777777" w:rsidR="00E043E3" w:rsidRDefault="00E043E3" w:rsidP="007B2C96">
      <w:pPr>
        <w:spacing w:after="0" w:line="240" w:lineRule="auto"/>
      </w:pPr>
      <w:r>
        <w:separator/>
      </w:r>
    </w:p>
  </w:endnote>
  <w:endnote w:type="continuationSeparator" w:id="0">
    <w:p w14:paraId="037C736B" w14:textId="77777777" w:rsidR="00E043E3" w:rsidRDefault="00E043E3" w:rsidP="007B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F5420" w14:textId="77777777" w:rsidR="007B2C96" w:rsidRDefault="007B2C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5D79A" w14:textId="77777777" w:rsidR="007B2C96" w:rsidRDefault="007B2C9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FDC47D" w14:textId="77777777" w:rsidR="007B2C96" w:rsidRDefault="007B2C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E4A4A" w14:textId="77777777" w:rsidR="00E043E3" w:rsidRDefault="00E043E3" w:rsidP="007B2C96">
      <w:pPr>
        <w:spacing w:after="0" w:line="240" w:lineRule="auto"/>
      </w:pPr>
      <w:r>
        <w:separator/>
      </w:r>
    </w:p>
  </w:footnote>
  <w:footnote w:type="continuationSeparator" w:id="0">
    <w:p w14:paraId="37C41E56" w14:textId="77777777" w:rsidR="00E043E3" w:rsidRDefault="00E043E3" w:rsidP="007B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7BE19" w14:textId="65EA9890" w:rsidR="007B2C96" w:rsidRDefault="00000000">
    <w:pPr>
      <w:pStyle w:val="Header"/>
    </w:pPr>
    <w:r>
      <w:rPr>
        <w:noProof/>
      </w:rPr>
      <w:pict w14:anchorId="73EBB25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496501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B9559" w14:textId="342682C3" w:rsidR="007B2C96" w:rsidRDefault="00000000">
    <w:pPr>
      <w:pStyle w:val="Header"/>
    </w:pPr>
    <w:r>
      <w:rPr>
        <w:noProof/>
      </w:rPr>
      <w:pict w14:anchorId="447338B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496502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C32C2" w14:textId="72679D30" w:rsidR="007B2C96" w:rsidRDefault="00000000">
    <w:pPr>
      <w:pStyle w:val="Header"/>
    </w:pPr>
    <w:r>
      <w:rPr>
        <w:noProof/>
      </w:rPr>
      <w:pict w14:anchorId="0C0639F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496500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218F0"/>
    <w:multiLevelType w:val="hybridMultilevel"/>
    <w:tmpl w:val="C5D889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03694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LQ0NDMzNzMwMTZQ0lEKTi0uzszPAykwrAUAjSwHoiwAAAA="/>
  </w:docVars>
  <w:rsids>
    <w:rsidRoot w:val="00767F17"/>
    <w:rsid w:val="002F1B14"/>
    <w:rsid w:val="003B43DD"/>
    <w:rsid w:val="00403133"/>
    <w:rsid w:val="00767F17"/>
    <w:rsid w:val="007B2C96"/>
    <w:rsid w:val="00841034"/>
    <w:rsid w:val="008C621C"/>
    <w:rsid w:val="008D23D7"/>
    <w:rsid w:val="00A8797D"/>
    <w:rsid w:val="00B31484"/>
    <w:rsid w:val="00B33DF4"/>
    <w:rsid w:val="00C42D3A"/>
    <w:rsid w:val="00E043E3"/>
    <w:rsid w:val="00E67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089A2A"/>
  <w15:chartTrackingRefBased/>
  <w15:docId w15:val="{5AB6BC41-388B-456D-BB0F-A5889E778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314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B2C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2C96"/>
  </w:style>
  <w:style w:type="paragraph" w:styleId="Footer">
    <w:name w:val="footer"/>
    <w:basedOn w:val="Normal"/>
    <w:link w:val="FooterChar"/>
    <w:uiPriority w:val="99"/>
    <w:unhideWhenUsed/>
    <w:rsid w:val="007B2C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2C96"/>
  </w:style>
  <w:style w:type="paragraph" w:styleId="HTMLPreformatted">
    <w:name w:val="HTML Preformatted"/>
    <w:basedOn w:val="Normal"/>
    <w:link w:val="HTMLPreformattedChar"/>
    <w:uiPriority w:val="99"/>
    <w:unhideWhenUsed/>
    <w:rsid w:val="003B43DD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B43DD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76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0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0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6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4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7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3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15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4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8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0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10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9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75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7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8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5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1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9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74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6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23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1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9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52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3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74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5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97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3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2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52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52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7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5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2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5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5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5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2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4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6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6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5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4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6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1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8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9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0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9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36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0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7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0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8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4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13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2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9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0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8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8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1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7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3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9</Pages>
  <Words>1437</Words>
  <Characters>8194</Characters>
  <Application>Microsoft Office Word</Application>
  <DocSecurity>0</DocSecurity>
  <Lines>68</Lines>
  <Paragraphs>19</Paragraphs>
  <ScaleCrop>false</ScaleCrop>
  <Company/>
  <LinksUpToDate>false</LinksUpToDate>
  <CharactersWithSpaces>9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17</cp:revision>
  <dcterms:created xsi:type="dcterms:W3CDTF">2021-03-26T05:58:00Z</dcterms:created>
  <dcterms:modified xsi:type="dcterms:W3CDTF">2023-01-11T02:05:00Z</dcterms:modified>
</cp:coreProperties>
</file>